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9DB7F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62C657B9" w14:textId="77777777" w:rsidR="00A40E93" w:rsidRDefault="00A40E93" w:rsidP="00A40E93">
      <w:pPr>
        <w:pStyle w:val="Default"/>
      </w:pPr>
    </w:p>
    <w:p w14:paraId="6E204413" w14:textId="3D7F2BE5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34404">
        <w:rPr>
          <w:rFonts w:asciiTheme="minorHAnsi" w:hAnsiTheme="minorHAnsi" w:cstheme="minorHAnsi"/>
          <w:sz w:val="22"/>
          <w:szCs w:val="22"/>
        </w:rPr>
        <w:t xml:space="preserve">Bc. </w:t>
      </w:r>
      <w:r w:rsidR="00FB4580">
        <w:rPr>
          <w:rFonts w:asciiTheme="minorHAnsi" w:hAnsiTheme="minorHAnsi" w:cstheme="minorHAnsi"/>
          <w:sz w:val="22"/>
          <w:szCs w:val="22"/>
        </w:rPr>
        <w:t>Veronika Vintrlíková</w:t>
      </w:r>
    </w:p>
    <w:p w14:paraId="66E06E02" w14:textId="6DBAB13D" w:rsidR="00A34404" w:rsidRDefault="00A40E93" w:rsidP="00A34404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164865344"/>
      <w:bookmarkStart w:id="1" w:name="_GoBack"/>
      <w:bookmarkEnd w:id="1"/>
      <w:r w:rsidR="00845D97">
        <w:rPr>
          <w:rFonts w:asciiTheme="minorHAnsi" w:hAnsiTheme="minorHAnsi" w:cstheme="minorHAnsi"/>
          <w:sz w:val="22"/>
          <w:szCs w:val="22"/>
        </w:rPr>
        <w:t>doc.</w:t>
      </w:r>
      <w:r w:rsidR="009C3877">
        <w:rPr>
          <w:rFonts w:asciiTheme="minorHAnsi" w:hAnsiTheme="minorHAnsi" w:cstheme="minorHAnsi"/>
          <w:sz w:val="22"/>
          <w:szCs w:val="22"/>
        </w:rPr>
        <w:t xml:space="preserve"> Ing. Marie Paseková, Ph.D.</w:t>
      </w:r>
      <w:bookmarkEnd w:id="0"/>
    </w:p>
    <w:p w14:paraId="4AE92C26" w14:textId="626EAC88" w:rsidR="00A34404" w:rsidRPr="00A34404" w:rsidRDefault="004D7498" w:rsidP="004D7498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B4580" w:rsidRPr="00FB4580">
        <w:rPr>
          <w:rFonts w:cstheme="minorHAnsi"/>
        </w:rPr>
        <w:t>Návrh systému zaměstnaneckých benefitů a jeho dopad do zdanění vybrané společnosti</w:t>
      </w:r>
    </w:p>
    <w:p w14:paraId="6E4F9D72" w14:textId="77777777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D7498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7F5810FA" w14:textId="7777777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70903CA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874D4C5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2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2"/>
    </w:p>
    <w:p w14:paraId="6513899E" w14:textId="77777777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39935C7F" w14:textId="77777777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655055C4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55F7340B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03DB0C2E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7945CCC" w14:textId="7777777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1B8A692" w14:textId="77777777" w:rsidR="000E094A" w:rsidRDefault="004D749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6529E943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6EEBB9" w14:textId="77777777" w:rsidR="004D7498" w:rsidRPr="000E094A" w:rsidRDefault="004D7498" w:rsidP="004D749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 w:rsidRPr="004D7498">
              <w:rPr>
                <w:rFonts w:cstheme="minorHAnsi"/>
              </w:rPr>
              <w:t>pro zpracování dané problematiky vzhledem ke stanoveným cílům.</w:t>
            </w:r>
          </w:p>
          <w:p w14:paraId="0B55D5BA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EFE19A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32C6013D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3E69CE3" w14:textId="7777777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11D7960" w14:textId="2037A43C" w:rsidR="000E094A" w:rsidRDefault="005916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4C08F62D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2A3ED3" w14:textId="6BD77D61" w:rsidR="004D7498" w:rsidRPr="000E094A" w:rsidRDefault="004D7498" w:rsidP="004D749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zaměstnaneckých benefitů. Prostřednictvím teoretické části práce je vytvořeno východisko pro část praktickou, která se zabývá </w:t>
            </w:r>
            <w:r w:rsidR="00FB4580">
              <w:t>zaměstnaneckými benefity a jejich dopady na zdanění z pohledu zaměstnavatele i zaměstnance</w:t>
            </w:r>
            <w:r>
              <w:rPr>
                <w:rFonts w:cstheme="minorHAnsi"/>
              </w:rPr>
              <w:t>. Autorka vhodně zvolila domácí a zahraniční zdroje. Způsob citování je proveden adekvátním způsobem</w:t>
            </w:r>
          </w:p>
          <w:p w14:paraId="62D97922" w14:textId="77777777" w:rsidR="000E094A" w:rsidRPr="000E094A" w:rsidRDefault="000E094A" w:rsidP="007506D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33F9B01D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ED8FA9C" w14:textId="7777777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512F97B" w14:textId="106FB8B8" w:rsidR="000E094A" w:rsidRDefault="005916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71462F41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C25C1E" w14:textId="7AF9D1E0" w:rsidR="0066540A" w:rsidRDefault="007506DB" w:rsidP="007506DB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 w:rsidRPr="000D001E">
              <w:rPr>
                <w:color w:val="000000" w:themeColor="text1"/>
              </w:rPr>
              <w:t xml:space="preserve">V analytické části práce </w:t>
            </w:r>
            <w:r>
              <w:rPr>
                <w:color w:val="000000" w:themeColor="text1"/>
              </w:rPr>
              <w:t xml:space="preserve">byly využity poznatky z teorie. </w:t>
            </w:r>
            <w:r w:rsidRPr="007506DB">
              <w:rPr>
                <w:color w:val="000000" w:themeColor="text1"/>
              </w:rPr>
              <w:t xml:space="preserve">Analýza stávajícího systému zaměstnaneckých benefitů a jeho daňových dopadů je </w:t>
            </w:r>
            <w:r w:rsidR="00FD3A3C">
              <w:rPr>
                <w:color w:val="000000" w:themeColor="text1"/>
              </w:rPr>
              <w:t>hlav</w:t>
            </w:r>
            <w:r w:rsidRPr="007506DB">
              <w:rPr>
                <w:color w:val="000000" w:themeColor="text1"/>
              </w:rPr>
              <w:t xml:space="preserve">ním </w:t>
            </w:r>
            <w:r>
              <w:rPr>
                <w:color w:val="000000" w:themeColor="text1"/>
              </w:rPr>
              <w:t xml:space="preserve">východiskem pro zpracování projektu. </w:t>
            </w:r>
            <w:r w:rsidR="00FB4580">
              <w:rPr>
                <w:color w:val="000000" w:themeColor="text1"/>
              </w:rPr>
              <w:t>V p</w:t>
            </w:r>
            <w:r w:rsidRPr="007506DB">
              <w:rPr>
                <w:color w:val="000000" w:themeColor="text1"/>
              </w:rPr>
              <w:t>raktick</w:t>
            </w:r>
            <w:r w:rsidR="00FB4580">
              <w:rPr>
                <w:color w:val="000000" w:themeColor="text1"/>
              </w:rPr>
              <w:t>é</w:t>
            </w:r>
            <w:r w:rsidRPr="007506DB">
              <w:rPr>
                <w:color w:val="000000" w:themeColor="text1"/>
              </w:rPr>
              <w:t xml:space="preserve"> část</w:t>
            </w:r>
            <w:r w:rsidR="00FB4580">
              <w:rPr>
                <w:color w:val="000000" w:themeColor="text1"/>
              </w:rPr>
              <w:t xml:space="preserve">i byla </w:t>
            </w:r>
            <w:r w:rsidR="00FC7D8E">
              <w:rPr>
                <w:color w:val="000000" w:themeColor="text1"/>
              </w:rPr>
              <w:t>uskutečněna</w:t>
            </w:r>
            <w:r w:rsidR="00FB4580">
              <w:rPr>
                <w:color w:val="000000" w:themeColor="text1"/>
              </w:rPr>
              <w:t xml:space="preserve"> analýza současných zaměstnaneckých benefitů </w:t>
            </w:r>
            <w:r w:rsidR="00FC7D8E">
              <w:rPr>
                <w:color w:val="000000" w:themeColor="text1"/>
              </w:rPr>
              <w:t>a</w:t>
            </w:r>
            <w:r w:rsidR="00FB4580">
              <w:rPr>
                <w:color w:val="000000" w:themeColor="text1"/>
              </w:rPr>
              <w:t xml:space="preserve"> provedeno dotazníkové šetření</w:t>
            </w:r>
            <w:r w:rsidR="00FC7D8E">
              <w:rPr>
                <w:color w:val="000000" w:themeColor="text1"/>
              </w:rPr>
              <w:t xml:space="preserve">. </w:t>
            </w:r>
            <w:r w:rsidR="00FC7D8E" w:rsidRPr="00FC7D8E">
              <w:rPr>
                <w:color w:val="000000" w:themeColor="text1"/>
              </w:rPr>
              <w:t xml:space="preserve">Účelem dotazníkového šetření bylo zjistit, jak jsou zaměstnanci spokojeni se současnými zaměstnaneckými benefity a </w:t>
            </w:r>
            <w:r w:rsidR="009C538A">
              <w:rPr>
                <w:color w:val="000000" w:themeColor="text1"/>
              </w:rPr>
              <w:t xml:space="preserve">jak zlepšit </w:t>
            </w:r>
            <w:r w:rsidR="00FC7D8E" w:rsidRPr="00FC7D8E">
              <w:rPr>
                <w:color w:val="000000" w:themeColor="text1"/>
              </w:rPr>
              <w:t>motivací v rámci společnosti</w:t>
            </w:r>
            <w:r w:rsidR="00FC7D8E">
              <w:rPr>
                <w:color w:val="000000" w:themeColor="text1"/>
              </w:rPr>
              <w:t>. Oceňuji autorčino podrobné vyhodnocení tohoto šetření.</w:t>
            </w:r>
          </w:p>
          <w:p w14:paraId="1A54E9AE" w14:textId="0EBF9480" w:rsidR="009C538A" w:rsidRDefault="007506DB" w:rsidP="009C538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Byl dostatečně popsán postup </w:t>
            </w:r>
            <w:r w:rsidR="009C538A">
              <w:rPr>
                <w:color w:val="000000" w:themeColor="text1"/>
              </w:rPr>
              <w:t>práce vycházející z navržených metoda zpracování</w:t>
            </w:r>
          </w:p>
          <w:p w14:paraId="6F3F7A5D" w14:textId="29545649" w:rsidR="000E094A" w:rsidRPr="000E094A" w:rsidRDefault="009C538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0E094A" w14:paraId="4DDD611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0B89CCD" w14:textId="7777777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564249C" w14:textId="20C17597" w:rsidR="000E094A" w:rsidRDefault="005916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11212683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48C029" w14:textId="7D4B929B" w:rsidR="000E094A" w:rsidRDefault="009C6B5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</w:t>
            </w:r>
            <w:r w:rsidR="00135630" w:rsidRPr="00135630">
              <w:rPr>
                <w:rFonts w:cstheme="minorHAnsi"/>
              </w:rPr>
              <w:t xml:space="preserve"> výsledků z dotazníkového šetření</w:t>
            </w:r>
            <w:r w:rsidR="00135630">
              <w:rPr>
                <w:rFonts w:cstheme="minorHAnsi"/>
              </w:rPr>
              <w:t xml:space="preserve"> </w:t>
            </w:r>
            <w:r w:rsidR="00135630" w:rsidRPr="00135630">
              <w:rPr>
                <w:rFonts w:cstheme="minorHAnsi"/>
              </w:rPr>
              <w:t>a na základě požadavků zaměstnavatele</w:t>
            </w:r>
            <w:r w:rsidR="00135630">
              <w:rPr>
                <w:rFonts w:cstheme="minorHAnsi"/>
              </w:rPr>
              <w:t xml:space="preserve"> byl</w:t>
            </w:r>
            <w:r w:rsidR="00591626">
              <w:rPr>
                <w:rFonts w:cstheme="minorHAnsi"/>
              </w:rPr>
              <w:t>a</w:t>
            </w:r>
            <w:r w:rsidR="00135630">
              <w:rPr>
                <w:rFonts w:cstheme="minorHAnsi"/>
              </w:rPr>
              <w:t xml:space="preserve"> zpracována návrhová část</w:t>
            </w:r>
            <w:r w:rsidR="00591626">
              <w:rPr>
                <w:rFonts w:cstheme="minorHAnsi"/>
              </w:rPr>
              <w:t xml:space="preserve"> </w:t>
            </w:r>
            <w:r w:rsidRPr="00564117">
              <w:rPr>
                <w:rFonts w:cstheme="minorHAnsi"/>
              </w:rPr>
              <w:t xml:space="preserve">na zlepšení stavu </w:t>
            </w:r>
            <w:r>
              <w:rPr>
                <w:rFonts w:cstheme="minorHAnsi"/>
              </w:rPr>
              <w:t xml:space="preserve">tohoto </w:t>
            </w:r>
            <w:r w:rsidRPr="00564117">
              <w:rPr>
                <w:rFonts w:cstheme="minorHAnsi"/>
              </w:rPr>
              <w:t>systému</w:t>
            </w:r>
            <w:r w:rsidR="00181ABF">
              <w:rPr>
                <w:rFonts w:cstheme="minorHAnsi"/>
              </w:rPr>
              <w:t xml:space="preserve">. Byly </w:t>
            </w:r>
            <w:r w:rsidR="00181ABF" w:rsidRPr="00B67BB2">
              <w:t>navrženy</w:t>
            </w:r>
            <w:r w:rsidR="00591626">
              <w:t xml:space="preserve"> další tři nové zaměstnanecké benefity s dopadem do zdanění.</w:t>
            </w:r>
            <w:r w:rsidR="00181ABF" w:rsidRPr="00B67BB2">
              <w:t xml:space="preserve"> </w:t>
            </w:r>
          </w:p>
          <w:p w14:paraId="0063495A" w14:textId="70784DBF" w:rsidR="009C6B5F" w:rsidRDefault="009C6B5F" w:rsidP="00CD12C3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 w:rsidRPr="007506DB">
              <w:rPr>
                <w:color w:val="000000" w:themeColor="text1"/>
              </w:rPr>
              <w:t>Práce přináší ucelený pohled na problematiku zaměstnaneckých benefitů a poskytuje praktické doporučení pro jejich efektivní správu a využití.</w:t>
            </w:r>
          </w:p>
          <w:p w14:paraId="020B935E" w14:textId="77777777" w:rsidR="000E094A" w:rsidRPr="000E094A" w:rsidRDefault="000E094A" w:rsidP="0059162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2C254A63" w14:textId="77777777" w:rsidR="00591626" w:rsidRDefault="00591626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73E45BA5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FCF2D42" w14:textId="325619B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A081A44" w14:textId="227D3241" w:rsidR="000E094A" w:rsidRDefault="009C538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766C74E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4F0015" w14:textId="77777777" w:rsidR="009C6B5F" w:rsidRPr="00C74398" w:rsidRDefault="009C6B5F" w:rsidP="009C6B5F">
            <w:pPr>
              <w:spacing w:before="120"/>
              <w:jc w:val="both"/>
            </w:pPr>
            <w:r w:rsidRPr="00C74398">
              <w:t>Diplomová práce splňuje cíle, které jsou vytyčeny v její úvodní části. Jednotlivé kapitoly na sebe logicky navazují. Projektová část využívá poznatky z předchozích částí teoretické a analytické. V práci je správně použita terminologie. V práci jsou použity předepsané normy citování.</w:t>
            </w:r>
          </w:p>
          <w:p w14:paraId="40C2E9F7" w14:textId="0478DFD0" w:rsidR="009C6B5F" w:rsidRPr="00C74398" w:rsidRDefault="009C6B5F" w:rsidP="009C6B5F">
            <w:pPr>
              <w:spacing w:before="120"/>
              <w:jc w:val="both"/>
            </w:pPr>
            <w:r w:rsidRPr="00C74398">
              <w:t>K formální stránce práce stejně jako k jazykové a grafické úrovni nemám připomínky. Formální úprava diplomové práce respektuje obsahovou logiku diplomové práce a podle mého názoru požadavkům kladeným na diplomovou práci odpovídá.</w:t>
            </w:r>
          </w:p>
          <w:p w14:paraId="70FEB4D6" w14:textId="77777777" w:rsidR="000E094A" w:rsidRPr="000E094A" w:rsidRDefault="000E094A" w:rsidP="00074BA6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9C7318" w14:paraId="6E5BEA31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5C7E75C" w14:textId="77777777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1038040" w14:textId="1DDABE67" w:rsidR="009C7318" w:rsidRDefault="0059162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0EDDC525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345CED" w14:textId="6DEAB3AB" w:rsidR="00386EEB" w:rsidRPr="000E094A" w:rsidRDefault="009C6B5F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4398">
              <w:t>Diplomantce se podařilo</w:t>
            </w:r>
            <w:r w:rsidR="00591626">
              <w:t xml:space="preserve"> navrhnout nové benefity s dopadem do</w:t>
            </w:r>
            <w:r w:rsidRPr="00C74398">
              <w:t xml:space="preserve"> </w:t>
            </w:r>
            <w:r w:rsidR="000846BC">
              <w:t xml:space="preserve">zdanění vybrané společnosti. </w:t>
            </w:r>
            <w:r w:rsidRPr="00C74398">
              <w:t>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systému </w:t>
            </w:r>
            <w:r w:rsidR="007B193F">
              <w:t>zaměstnaneckých benefitů</w:t>
            </w:r>
            <w:r w:rsidRPr="00EF4D57">
              <w:t xml:space="preserve"> byly v projektové části </w:t>
            </w:r>
            <w:r w:rsidR="000846BC">
              <w:t>navrženy další zaměstnanecké benefity.</w:t>
            </w:r>
            <w:r>
              <w:t xml:space="preserve"> Cíl práce byl úspěšně naplněn.</w:t>
            </w:r>
          </w:p>
        </w:tc>
      </w:tr>
    </w:tbl>
    <w:p w14:paraId="6CE0D622" w14:textId="77777777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4401A063" w14:textId="7777777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0D72C3E5" w14:textId="77777777" w:rsidR="009C7318" w:rsidRDefault="00F50AB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byly vaše návrhy přijaty vedením společnosti?</w:t>
      </w:r>
    </w:p>
    <w:p w14:paraId="1A4531AA" w14:textId="77777777" w:rsidR="00074BA6" w:rsidRDefault="00074BA6" w:rsidP="00DC7D52">
      <w:pPr>
        <w:spacing w:after="120" w:line="240" w:lineRule="auto"/>
        <w:jc w:val="both"/>
      </w:pPr>
    </w:p>
    <w:p w14:paraId="35C21098" w14:textId="0839538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50AB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50AB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28BF6488" w14:textId="77777777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50AB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15AD323F" w14:textId="77777777" w:rsidR="0024258E" w:rsidRDefault="0024258E" w:rsidP="00A40E93">
      <w:pPr>
        <w:jc w:val="both"/>
        <w:rPr>
          <w:rFonts w:cstheme="minorHAnsi"/>
        </w:rPr>
      </w:pPr>
    </w:p>
    <w:p w14:paraId="306D54E2" w14:textId="5410166E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4-2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74BA6">
            <w:rPr>
              <w:rFonts w:cstheme="minorHAnsi"/>
            </w:rPr>
            <w:t>23.04.2024</w:t>
          </w:r>
        </w:sdtContent>
      </w:sdt>
      <w:r w:rsidR="0085398A">
        <w:rPr>
          <w:rFonts w:cstheme="minorHAnsi"/>
        </w:rPr>
        <w:tab/>
      </w:r>
    </w:p>
    <w:p w14:paraId="6D5E2C34" w14:textId="7777777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845CAC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56208" w14:textId="77777777" w:rsidR="00845CAC" w:rsidRDefault="00845CAC" w:rsidP="00A40E93">
      <w:pPr>
        <w:spacing w:after="0" w:line="240" w:lineRule="auto"/>
      </w:pPr>
      <w:r>
        <w:separator/>
      </w:r>
    </w:p>
  </w:endnote>
  <w:endnote w:type="continuationSeparator" w:id="0">
    <w:p w14:paraId="645F0884" w14:textId="77777777" w:rsidR="00845CAC" w:rsidRDefault="00845CAC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F1B61" w14:textId="77777777" w:rsidR="00845CAC" w:rsidRDefault="00845CAC" w:rsidP="00A40E93">
      <w:pPr>
        <w:spacing w:after="0" w:line="240" w:lineRule="auto"/>
      </w:pPr>
      <w:r>
        <w:separator/>
      </w:r>
    </w:p>
  </w:footnote>
  <w:footnote w:type="continuationSeparator" w:id="0">
    <w:p w14:paraId="12C6DAB3" w14:textId="77777777" w:rsidR="00845CAC" w:rsidRDefault="00845CAC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A065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42EDFB27" wp14:editId="3EC8D77E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IwNjM2MDQzszRQ0lEKTi0uzszPAykwrgUA6Yge9SwAAAA="/>
  </w:docVars>
  <w:rsids>
    <w:rsidRoot w:val="00BA16DD"/>
    <w:rsid w:val="00074BA6"/>
    <w:rsid w:val="000846BC"/>
    <w:rsid w:val="000A3023"/>
    <w:rsid w:val="000C0458"/>
    <w:rsid w:val="000E094A"/>
    <w:rsid w:val="00135630"/>
    <w:rsid w:val="00144F5B"/>
    <w:rsid w:val="00181ABF"/>
    <w:rsid w:val="00193346"/>
    <w:rsid w:val="001A20C4"/>
    <w:rsid w:val="001A3F0F"/>
    <w:rsid w:val="0024258E"/>
    <w:rsid w:val="0029651C"/>
    <w:rsid w:val="002D6FF7"/>
    <w:rsid w:val="003154D6"/>
    <w:rsid w:val="00366C75"/>
    <w:rsid w:val="00386EEB"/>
    <w:rsid w:val="003A2041"/>
    <w:rsid w:val="004D378C"/>
    <w:rsid w:val="004D7498"/>
    <w:rsid w:val="00591626"/>
    <w:rsid w:val="005C4ACA"/>
    <w:rsid w:val="0066540A"/>
    <w:rsid w:val="0067082B"/>
    <w:rsid w:val="00694399"/>
    <w:rsid w:val="006C4198"/>
    <w:rsid w:val="0073639B"/>
    <w:rsid w:val="007506DB"/>
    <w:rsid w:val="007553A6"/>
    <w:rsid w:val="007B193F"/>
    <w:rsid w:val="00845CAC"/>
    <w:rsid w:val="00845D97"/>
    <w:rsid w:val="0085398A"/>
    <w:rsid w:val="008B781B"/>
    <w:rsid w:val="008E2072"/>
    <w:rsid w:val="008E6C95"/>
    <w:rsid w:val="009424A9"/>
    <w:rsid w:val="00974EA2"/>
    <w:rsid w:val="0097798F"/>
    <w:rsid w:val="00987B93"/>
    <w:rsid w:val="009C322A"/>
    <w:rsid w:val="009C3877"/>
    <w:rsid w:val="009C538A"/>
    <w:rsid w:val="009C6B5F"/>
    <w:rsid w:val="009C7318"/>
    <w:rsid w:val="00A34404"/>
    <w:rsid w:val="00A40E93"/>
    <w:rsid w:val="00A7527E"/>
    <w:rsid w:val="00AC5E2F"/>
    <w:rsid w:val="00B14451"/>
    <w:rsid w:val="00BA16DD"/>
    <w:rsid w:val="00C02883"/>
    <w:rsid w:val="00CA34A9"/>
    <w:rsid w:val="00CC5272"/>
    <w:rsid w:val="00CD12C3"/>
    <w:rsid w:val="00DC7D52"/>
    <w:rsid w:val="00DD5BA2"/>
    <w:rsid w:val="00E22423"/>
    <w:rsid w:val="00E60843"/>
    <w:rsid w:val="00EF1720"/>
    <w:rsid w:val="00EF1B08"/>
    <w:rsid w:val="00F50ABA"/>
    <w:rsid w:val="00FB4580"/>
    <w:rsid w:val="00FC2852"/>
    <w:rsid w:val="00FC7D8E"/>
    <w:rsid w:val="00FD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3B2955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16FF3"/>
    <w:rsid w:val="004D0226"/>
    <w:rsid w:val="00510546"/>
    <w:rsid w:val="005E083B"/>
    <w:rsid w:val="007C6C8F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B11D99-5621-4AC2-B7C8-94C249654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openxmlformats.org/package/2006/metadata/core-properties"/>
    <ds:schemaRef ds:uri="dd6a5568-b3f0-44ce-bcb9-e08a74c5df3e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73824570-c6db-4372-aa03-3734505f3e4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1</Words>
  <Characters>3197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4</cp:revision>
  <cp:lastPrinted>2024-04-26T05:15:00Z</cp:lastPrinted>
  <dcterms:created xsi:type="dcterms:W3CDTF">2024-04-24T13:36:00Z</dcterms:created>
  <dcterms:modified xsi:type="dcterms:W3CDTF">2024-04-26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